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e46495c2949ea460d311b1d630965b6bc89d17"/>
      <w:r>
        <w:rPr>
          <w:b/>
        </w:rPr>
        <w:t xml:space="preserve">ПРОТОКОЛ ПРО РЕЗУЛЬТАТИ ЗЕМЕЛЬНИХ ТОРГІВ № LRE001-UA-20240412-007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ОЗЕРНЯНСЬКА СІЛЬСЬКА РАДА ТЕРНОПІЛЬСЬКОГО РАЙОНУ ТЕРНОПІЛЬ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6.05.2024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6.05.2024 13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сільськогосподарського призначення площею 2,5515 га, кадастровий номер 6122681000:01:001:1519, за межами населеного пункту, села Білківці, Озернянської сільської ради, Тернопільського району, Тернопіль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сільськогосподарського призначення площею 2,5515 га, кадастровий номер 6122681000:01:001:1519, за межами населеного пункту, села Білківці, Озернянської сільської ради, Тернопільського району, Тернопіль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448,7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4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3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етельський Петро Петрович, ІПН/РНОКПП: 32700096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лійник Мирослав Леонідович, ІПН/РНОКПП: 28038028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етельський Петро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4 10:5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лійник Ми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4 14:16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етельський Петро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4 13:00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лійник Ми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4 13:03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етельський Петро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4 13:0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лійник Ми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4 13:12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етельський Петро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4 13:18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лійник Ми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4 13:21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Олійник Мирослав Леонідович, ІПН/РНОКПП: 28038028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34,61 грн (сімсот тридцять чотири гривні 6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0 000,00 грн (двадцять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Озернянська сіль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92310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Терн. обл./ТГ с.Озерна/180106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48999980334189812000019667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7759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Одержувач: Озернянська сіль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92310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Терн. обл./ТГ с.Озерна/180109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34199815000019667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7759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6.05.2024 13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Олійник Мирослав Леонідович, ІПН/РНОКПП: 280380287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ОЗЕРНЯНСЬКА СІЛЬСЬКА РАДА ТЕРНОПІЛЬСЬКОГО РАЙОНУ ТЕРНОПІЛЬ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8T14:45:30Z</dcterms:created>
  <dcterms:modified xsi:type="dcterms:W3CDTF">2024-06-18T14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